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Colombo, Sri Lanka</w:t>
      </w:r>
    </w:p>
    <w:bookmarkStart w:id="20" w:name="Xed3c658cfb3623c452f44319edffe3dbec5e859"/>
    <w:p>
      <w:pPr>
        <w:pStyle w:val="Heading2"/>
      </w:pPr>
      <w:r>
        <w:t xml:space="preserve">Subject: Application for Carpenter Position in Sri Lanka Colombo</w:t>
      </w:r>
    </w:p>
    <w:p>
      <w:pPr>
        <w:pStyle w:val="FirstParagraph"/>
      </w:pPr>
      <w:r>
        <w:t xml:space="preserve">Dear Hiring Manager,</w:t>
      </w:r>
    </w:p>
    <w:p>
      <w:pPr>
        <w:pStyle w:val="BodyText"/>
      </w:pPr>
      <w:r>
        <w:t xml:space="preserve">I am writing to express my interest in the Carpenter position at your esteemed organization in Colombo, Sri Lanka. With a robust background in carpentry and a deep understanding of the unique demands of construction projects in this vibrant city, I am eager to contribute my skills and dedication to your team. As a seasoned carpenter with [X years] of experience, I have consistently delivered high-quality work while adhering to the cultural, environmental, and structural nuances specific to Sri Lanka Colombo.</w:t>
      </w:r>
    </w:p>
    <w:p>
      <w:pPr>
        <w:pStyle w:val="BodyText"/>
      </w:pPr>
      <w:r>
        <w:t xml:space="preserve">My journey as a Carpenter began in [Your Previous Location or Company], where I honed my expertise in residential and commercial construction. Over the years, I have specialized in tasks such as woodwork design, furniture fabrication, structural framing, and installation of custom-built elements. In Sri Lanka Colombo, the demand for skilled carpenters is particularly high due to the city’s rapid urbanization and rich architectural heritage. I have worked on numerous projects in this region, including [mention specific examples like residential complexes, office buildings, or cultural sites], where my ability to blend traditional craftsmanship with modern techniques has been instrumental in meeting project deadlines and client expectations.</w:t>
      </w:r>
    </w:p>
    <w:p>
      <w:pPr>
        <w:pStyle w:val="BodyText"/>
      </w:pPr>
      <w:r>
        <w:t xml:space="preserve">One of my core strengths is my adaptability to local materials and practices. In Sri Lanka Colombo, the availability of teakwood, coconut timber, and other indigenous materials requires a deep understanding of their properties. I have extensive experience in sourcing and working with these materials to create durable, aesthetically pleasing structures. Additionally, I am well-versed in the local building codes and safety regulations that govern construction activities in Colombo. This knowledge ensures that every project I undertake not only meets technical standards but also aligns with the cultural and environmental context of the region.</w:t>
      </w:r>
    </w:p>
    <w:p>
      <w:pPr>
        <w:pStyle w:val="BodyText"/>
      </w:pPr>
      <w:r>
        <w:t xml:space="preserve">What sets me apart as a Carpenter is my commitment to precision, attention to detail, and collaborative spirit. In Sri Lanka Colombo, construction projects often involve tight timelines and complex stakeholder coordination. My ability to communicate effectively with architects, engineers, and fellow workers has allowed me to streamline workflows and resolve challenges efficiently. Whether it’s interpreting blueprints for a new residential development or crafting custom cabinets for a boutique hotel, I approach each task with the same level of professionalism and creativity.</w:t>
      </w:r>
    </w:p>
    <w:p>
      <w:pPr>
        <w:pStyle w:val="BodyText"/>
      </w:pPr>
      <w:r>
        <w:t xml:space="preserve">Moreover, my experience in Sri Lanka Colombo has exposed me to the unique challenges posed by the region’s climate. From monsoon seasons that require weather-resistant materials to humidity levels that demand special finishes, I have developed strategies to ensure longevity and quality in every project. For instance, during my tenure at [Previous Company or Project], I implemented moisture-resistant coatings for wooden structures, significantly reducing maintenance costs for clients. This proactive approach reflects my dedication to delivering sustainable solutions tailored to the local environment.</w:t>
      </w:r>
    </w:p>
    <w:p>
      <w:pPr>
        <w:pStyle w:val="BodyText"/>
      </w:pPr>
      <w:r>
        <w:t xml:space="preserve">I am particularly drawn to your company because of its reputation for excellence in construction and commitment to innovation. As a Carpenter, I am passionate about contributing to projects that not only meet technical specifications but also enhance the community’s living standards. Sri Lanka Colombo is a city of opportunities, and I am eager to be part of organizations that drive progress while respecting the region’s traditions. Your company’s focus on [mention specific value or project, e.g., "sustainable development" or "historic preservation"] resonates deeply with my professional ethos.</w:t>
      </w:r>
    </w:p>
    <w:p>
      <w:pPr>
        <w:pStyle w:val="BodyText"/>
      </w:pPr>
      <w:r>
        <w:t xml:space="preserve">In addition to my technical skills, I bring a strong work ethic and a willingness to go above and beyond. I understand that in Sri Lanka Colombo, the construction industry thrives on trust and reliability. My track record of completing projects on time, within budget, and with minimal rework has earned me the respect of clients and colleagues alike. I am also proficient in using tools such as [list specific tools like power saws, measuring instruments, or software for design], which further enhances my efficiency and precision.</w:t>
      </w:r>
    </w:p>
    <w:p>
      <w:pPr>
        <w:pStyle w:val="BodyText"/>
      </w:pPr>
      <w:r>
        <w:t xml:space="preserve">I would welcome the opportunity to discuss how my background, skills, and enthusiasm align with your needs. Thank you for considering my application. I look forward to the possibility of contributing to your team’s success in Sri Lanka Colombo.</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dc:title>
  <dc:creator/>
  <dc:language>en</dc:language>
  <cp:keywords/>
  <dcterms:created xsi:type="dcterms:W3CDTF">2026-07-23T07:16:06Z</dcterms:created>
  <dcterms:modified xsi:type="dcterms:W3CDTF">2026-07-23T07:16:06Z</dcterms:modified>
</cp:coreProperties>
</file>

<file path=docProps/custom.xml><?xml version="1.0" encoding="utf-8"?>
<Properties xmlns="http://schemas.openxmlformats.org/officeDocument/2006/custom-properties" xmlns:vt="http://schemas.openxmlformats.org/officeDocument/2006/docPropsVTypes"/>
</file>